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7A7BD" w14:textId="77777777" w:rsidR="00D85BE6" w:rsidRDefault="001962CF">
      <w:pPr>
        <w:pStyle w:val="Title"/>
      </w:pPr>
      <w:r>
        <w:t>Probability Theory, Ph.D. Qualifying, Fall 2016</w:t>
      </w:r>
    </w:p>
    <w:p w14:paraId="0CBABED0" w14:textId="77777777" w:rsidR="00D85BE6" w:rsidRDefault="001962CF">
      <w:pPr>
        <w:pStyle w:val="Heading2"/>
      </w:pPr>
      <w:bookmarkStart w:id="0" w:name="Xc52af843d8c4e42e22d0e26da90d60da8b95d12"/>
      <w:bookmarkStart w:id="1" w:name="main-content"/>
      <w:bookmarkStart w:id="2" w:name="instructions"/>
      <w:r>
        <w:t>Instructions</w:t>
      </w:r>
    </w:p>
    <w:p w14:paraId="7336EBA1" w14:textId="77777777" w:rsidR="00D85BE6" w:rsidRDefault="001962CF">
      <w:pPr>
        <w:pStyle w:val="FirstParagraph"/>
      </w:pPr>
      <w:r>
        <w:t>Completely solve any five problems.</w:t>
      </w:r>
    </w:p>
    <w:p w14:paraId="1CFA76ED" w14:textId="77777777" w:rsidR="00D85BE6" w:rsidRDefault="001962CF">
      <w:pPr>
        <w:pStyle w:val="Heading2"/>
      </w:pPr>
      <w:bookmarkStart w:id="3" w:name="problems"/>
      <w:bookmarkEnd w:id="2"/>
      <w:r>
        <w:t>Problems</w:t>
      </w:r>
    </w:p>
    <w:p w14:paraId="4FB12A41" w14:textId="77777777" w:rsidR="00D85BE6" w:rsidRDefault="00D85BE6">
      <w:pPr>
        <w:pStyle w:val="Compact"/>
        <w:numPr>
          <w:ilvl w:val="0"/>
          <w:numId w:val="2"/>
        </w:numPr>
      </w:pPr>
    </w:p>
    <w:p w14:paraId="5AAED661" w14:textId="77777777" w:rsidR="00D85BE6" w:rsidRDefault="001962CF">
      <w:pPr>
        <w:numPr>
          <w:ilvl w:val="1"/>
          <w:numId w:val="3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dependent random variables with the same exponential density</w:t>
      </w:r>
    </w:p>
    <w:p w14:paraId="00632E1E" w14:textId="77777777" w:rsidR="00D85BE6" w:rsidRDefault="001962C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7ECF76F" w14:textId="77777777" w:rsidR="00D85BE6" w:rsidRDefault="001962CF">
      <w:pPr>
        <w:numPr>
          <w:ilvl w:val="1"/>
          <w:numId w:val="1"/>
        </w:numPr>
      </w:pPr>
      <w:r>
        <w:t xml:space="preserve">Show that the su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and the rati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</m:oMath>
      <w:r>
        <w:t xml:space="preserve"> are independent.</w:t>
      </w:r>
    </w:p>
    <w:p w14:paraId="58DD428D" w14:textId="77777777" w:rsidR="00D85BE6" w:rsidRDefault="001962CF">
      <w:pPr>
        <w:numPr>
          <w:ilvl w:val="1"/>
          <w:numId w:val="3"/>
        </w:numPr>
      </w:pPr>
      <w:r>
        <w:t xml:space="preserve">Show that the mean </w:t>
      </w:r>
      <m:oMath>
        <m:r>
          <w:rPr>
            <w:rFonts w:ascii="Cambria Math" w:hAnsi="Cambria Math"/>
          </w:rPr>
          <m:t>μ</m:t>
        </m:r>
      </m:oMath>
      <w:r>
        <w:t xml:space="preserve"> of a random variable </w:t>
      </w:r>
      <m:oMath>
        <m:r>
          <w:rPr>
            <w:rFonts w:ascii="Cambria Math" w:hAnsi="Cambria Math"/>
          </w:rPr>
          <m:t>X</m:t>
        </m:r>
      </m:oMath>
      <w:r>
        <w:t xml:space="preserve"> has the property</w:t>
      </w:r>
    </w:p>
    <w:p w14:paraId="3B4F12BC" w14:textId="77777777" w:rsidR="00D85BE6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c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38E8545" w14:textId="77777777" w:rsidR="00D85BE6" w:rsidRDefault="001962CF">
      <w:pPr>
        <w:numPr>
          <w:ilvl w:val="0"/>
          <w:numId w:val="2"/>
        </w:numPr>
      </w:pPr>
      <w:r>
        <w:t xml:space="preserve">Show that for any two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Var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,</w:t>
      </w:r>
    </w:p>
    <w:p w14:paraId="6D9B9323" w14:textId="77777777" w:rsidR="00D85BE6" w:rsidRDefault="001962CF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Var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+Var[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].</m:t>
          </m:r>
        </m:oMath>
      </m:oMathPara>
    </w:p>
    <w:p w14:paraId="04689536" w14:textId="77777777" w:rsidR="00D85BE6" w:rsidRDefault="001962CF">
      <w:pPr>
        <w:numPr>
          <w:ilvl w:val="0"/>
          <w:numId w:val="2"/>
        </w:numPr>
      </w:pPr>
      <w:r>
        <w:t xml:space="preserve">Show that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distribution iff</w:t>
      </w:r>
    </w:p>
    <w:p w14:paraId="3B30F6E2" w14:textId="77777777" w:rsidR="00D85BE6" w:rsidRDefault="001962C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​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E​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07C13C4" w14:textId="77777777" w:rsidR="00D85BE6" w:rsidRDefault="001962CF">
      <w:pPr>
        <w:numPr>
          <w:ilvl w:val="0"/>
          <w:numId w:val="1"/>
        </w:numPr>
      </w:pPr>
      <w:r>
        <w:t xml:space="preserve">for every continuous distribution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30F33FA" w14:textId="77777777" w:rsidR="00D85BE6" w:rsidRDefault="001962CF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a random sample from a distribution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Va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. Show that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,</w:t>
      </w:r>
    </w:p>
    <w:p w14:paraId="4949B544" w14:textId="77777777" w:rsidR="00D85BE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BBDB6E" w14:textId="77777777" w:rsidR="00D85BE6" w:rsidRDefault="001962CF">
      <w:pPr>
        <w:numPr>
          <w:ilvl w:val="0"/>
          <w:numId w:val="1"/>
        </w:numPr>
      </w:pPr>
      <w:r>
        <w:t>and</w:t>
      </w:r>
    </w:p>
    <w:p w14:paraId="60DDC9C0" w14:textId="77777777" w:rsidR="00D85BE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3791ACD5" w14:textId="77777777" w:rsidR="00D85BE6" w:rsidRDefault="001962CF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6AA0384D" w14:textId="77777777" w:rsidR="00D85BE6" w:rsidRDefault="001962CF">
      <w:pPr>
        <w:numPr>
          <w:ilvl w:val="0"/>
          <w:numId w:val="2"/>
        </w:numPr>
      </w:pPr>
      <w:r>
        <w:t xml:space="preserve">Prove for iid random variab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hat</w:t>
      </w:r>
    </w:p>
    <w:p w14:paraId="1F9CC268" w14:textId="77777777" w:rsidR="00D85BE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a.s.</m:t>
          </m:r>
        </m:oMath>
      </m:oMathPara>
    </w:p>
    <w:p w14:paraId="5BDAE0DA" w14:textId="77777777" w:rsidR="00D85BE6" w:rsidRDefault="001962CF">
      <w:pPr>
        <w:numPr>
          <w:ilvl w:val="0"/>
          <w:numId w:val="1"/>
        </w:numPr>
      </w:pPr>
      <w:r>
        <w:t xml:space="preserve">for some sequence of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f and only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76F0F990" w14:textId="77777777" w:rsidR="00D85BE6" w:rsidRDefault="001962CF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i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. Show that </w:t>
      </w:r>
      <m:oMath>
        <m:r>
          <m:rPr>
            <m:sty m:val="p"/>
          </m:rPr>
          <w:rPr>
            <w:rFonts w:ascii="Cambria Math" w:hAnsi="Cambria Math"/>
          </w:rPr>
          <m:t>∑(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converges a.s.</w:t>
      </w:r>
    </w:p>
    <w:p w14:paraId="15A2F882" w14:textId="77777777" w:rsidR="00D85BE6" w:rsidRDefault="001962CF">
      <w:pPr>
        <w:numPr>
          <w:ilvl w:val="0"/>
          <w:numId w:val="2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re ii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random variables, the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>
        <w:t xml:space="preserve"> converges a.s. if either</w:t>
      </w:r>
    </w:p>
    <w:p w14:paraId="28245BFC" w14:textId="77777777" w:rsidR="00D85BE6" w:rsidRDefault="00000000">
      <w:pPr>
        <w:pStyle w:val="Compact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962CF">
        <w:t xml:space="preserve"> is symmetric, or</w:t>
      </w:r>
    </w:p>
    <w:p w14:paraId="15E99456" w14:textId="77777777" w:rsidR="00D85BE6" w:rsidRDefault="001962CF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CEC6D27" w14:textId="77777777" w:rsidR="00D85BE6" w:rsidRDefault="001962CF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independent random variables such that for som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</m:t>
        </m:r>
      </m:oMath>
      <w:r>
        <w:t xml:space="preserve">.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p>
      </m:oMath>
      <w:r>
        <w:t xml:space="preserve">. Show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.</w:t>
      </w:r>
      <w:bookmarkEnd w:id="0"/>
      <w:bookmarkEnd w:id="1"/>
      <w:bookmarkEnd w:id="3"/>
    </w:p>
    <w:sectPr w:rsidR="00D85B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BED3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3C8D7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68307E5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24C2776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79355540">
    <w:abstractNumId w:val="0"/>
  </w:num>
  <w:num w:numId="2" w16cid:durableId="18204916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18840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69232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5BE6"/>
    <w:rsid w:val="001102EF"/>
    <w:rsid w:val="001962CF"/>
    <w:rsid w:val="002A347A"/>
    <w:rsid w:val="00605802"/>
    <w:rsid w:val="00A141FB"/>
    <w:rsid w:val="00D85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95BB0"/>
  <w15:docId w15:val="{F6A743F9-9473-48B6-B6F5-E11DD7093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49</Characters>
  <Application>Microsoft Office Word</Application>
  <DocSecurity>0</DocSecurity>
  <Lines>36</Lines>
  <Paragraphs>28</Paragraphs>
  <ScaleCrop>false</ScaleCrop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, Ph.D. Qualifying, Fall 2016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